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son’s</w:t>
      </w:r>
      <w:r>
        <w:t xml:space="preserve"> </w:t>
      </w:r>
      <w:r>
        <w:t xml:space="preserve">diseas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dvanced</w:t>
      </w:r>
      <w:r>
        <w:t xml:space="preserve"> </w:t>
      </w:r>
      <w:r>
        <w:t xml:space="preserve">HIV</w:t>
      </w:r>
      <w:r>
        <w:t xml:space="preserve"> </w:t>
      </w:r>
      <w:r>
        <w:t xml:space="preserve">may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mortal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2-12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able-1"/>
    <w:p>
      <w:pPr>
        <w:pStyle w:val="Heading1"/>
      </w:pPr>
      <w:r>
        <w:t xml:space="preserve">Table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71"/>
        <w:gridCol w:w="778"/>
        <w:gridCol w:w="2392"/>
        <w:gridCol w:w="2392"/>
        <w:gridCol w:w="2392"/>
        <w:gridCol w:w="1132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, N = 42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, N = 2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, N = 2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1, 4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2, 4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 (8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(8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pportunistic infection pres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 (9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9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7 (3.13, 5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7 (3.22, 5.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1 (3.04, 5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4, 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5, 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2, 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1.0, 13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29.0, 136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5 (3.6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 (3.50, 4.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0 (3.80, 4.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40, 1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0 (7.10, 9.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0 (7.90, 10.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 (3.6, 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 (3.7, 8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 (3.5, 7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3, 3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 (7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7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7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2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2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 (9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9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9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2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2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 (73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75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72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; Pearson's Chi-squared test</w:t>
            </w:r>
          </w:p>
        </w:tc>
      </w:tr>
    </w:tbl>
    <w:bookmarkEnd w:id="20"/>
    <w:bookmarkStart w:id="21" w:name="Xd354d3bbee763095ac645bbb92b3cf868988e0c"/>
    <w:p>
      <w:pPr>
        <w:pStyle w:val="Heading1"/>
      </w:pPr>
      <w:r>
        <w:t xml:space="preserve">Table 2: comparing Addisons status with other variab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778"/>
        <w:gridCol w:w="2392"/>
        <w:gridCol w:w="2392"/>
        <w:gridCol w:w="1132"/>
      </w:tblGrid>
      <w:tr>
        <w:trPr>
          <w:trHeight w:val="61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N = 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, N = 29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 (5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4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9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 (8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1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 (253, 3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3 (388, 6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185, 3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2 (352, 5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316, 4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0 (616, 8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25, 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8, 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111, 1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0, 1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70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60, 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77, 1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81, 1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7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 (8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9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7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 (9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4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5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2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 (6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4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4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3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4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(5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5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9 (4.67, 4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7 (3.28, 5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4, 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4, 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2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0 (3.30, 4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0 (3.7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0 (7.60, 1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0 (7.40, 10.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 (2.5, 6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 (3.9, 8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6, 9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 (0.4, 1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, 1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Pearson's Chi-squared test; Fisher's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63"/>
        <w:gridCol w:w="778"/>
        <w:gridCol w:w="1530"/>
        <w:gridCol w:w="1554"/>
        <w:gridCol w:w="1132"/>
      </w:tblGrid>
      <w:tr>
        <w:trPr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N = 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, N = 15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0.0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33.1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bookmarkEnd w:id="21"/>
    <w:bookmarkStart w:id="22" w:name="table-3-bivariate-table"/>
    <w:p>
      <w:pPr>
        <w:pStyle w:val="Heading1"/>
      </w:pPr>
      <w:r>
        <w:t xml:space="preserve">Table 3: Bivariate table</w:t>
      </w:r>
    </w:p>
    <w:bookmarkEnd w:id="22"/>
    <w:bookmarkStart w:id="23" w:name="X25bba8e14d3d2cfc29336120acd0fe99fa4562e"/>
    <w:p>
      <w:pPr>
        <w:pStyle w:val="Heading1"/>
      </w:pPr>
      <w:r>
        <w:t xml:space="preserve">Table 3a: Deep dive on Addison’s disease patie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655"/>
        <w:gridCol w:w="2392"/>
        <w:gridCol w:w="2392"/>
        <w:gridCol w:w="1132"/>
      </w:tblGrid>
      <w:tr>
        <w:trPr>
          <w:trHeight w:val="61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N = 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, N = 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1, 4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3, 4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5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, 2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57 (340, 2,7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7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 (281, 3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8 (367, 6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301, 3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5 (419, 6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347, 4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3 (630, 8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37, 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22, 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120, 1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2,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3, 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67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68, 1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80, 1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9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4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9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9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8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6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6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5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6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5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5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6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3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0 (4.55, 5.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5, 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4, 4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3.0, 13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28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0 (3.30, 3.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 (3.60, 4.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8.10, 10.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5 (7.50, 10.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 (3.9, 1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 (3.9, 7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6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 (0.38, 1.0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3"/>
    <w:bookmarkStart w:id="24" w:name="X44326de293b3f07101283c95883a5a5a1a4bf85"/>
    <w:p>
      <w:pPr>
        <w:pStyle w:val="Heading1"/>
      </w:pPr>
      <w:r>
        <w:t xml:space="preserve">Table 3b: Deep dive in mortality status among Addissons ca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655"/>
        <w:gridCol w:w="2392"/>
        <w:gridCol w:w="2392"/>
        <w:gridCol w:w="1132"/>
      </w:tblGrid>
      <w:tr>
        <w:trPr>
          <w:trHeight w:val="61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N = 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, N = 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1, 4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2, 4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9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, 2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12 (346, 3,3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 (281, 3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8 (230, 3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301, 3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 (180, 3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347, 4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 (312, 4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37, 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5, 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120, 1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110, 1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3, 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70, 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68, 1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79, 1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8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8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8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8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9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4181629404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4006012250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5, 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3, 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3.0, 13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1.8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0 (3.30, 3.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0 (3.27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8.10, 10.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0 (7.57, 10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, 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, 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5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00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0000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9999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59999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</w:tbl>
    <w:bookmarkEnd w:id="24"/>
    <w:bookmarkStart w:id="25" w:name="table-4-multivariate-table"/>
    <w:p>
      <w:pPr>
        <w:pStyle w:val="Heading1"/>
      </w:pPr>
      <w:r>
        <w:t xml:space="preserve">Table 4: Multivariate table</w:t>
      </w:r>
    </w:p>
    <w:p>
      <w:pPr>
        <w:pStyle w:val="FirstParagraph"/>
      </w:pPr>
      <w:r>
        <w:t xml:space="preserve">The rule of thumb for MV models such as this on you need at least 10 people per outcome. We have 53 people with the outcome, yet we have 6 variables adjusted for in the model (using stepwise regression). I suggest we remove one variable from the list that you think may not be biologically contributing in the relationship. (see accompanying file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on’s disease associated with advanced HIV may explain the high mortality</dc:title>
  <dc:creator>Dr Joseph B Sempa</dc:creator>
  <cp:keywords/>
  <dcterms:created xsi:type="dcterms:W3CDTF">2022-12-09T14:45:50Z</dcterms:created>
  <dcterms:modified xsi:type="dcterms:W3CDTF">2022-12-09T14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12-09</vt:lpwstr>
  </property>
  <property fmtid="{D5CDD505-2E9C-101B-9397-08002B2CF9AE}" pid="4" name="output">
    <vt:lpwstr/>
  </property>
</Properties>
</file>